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13375D" w14:textId="77777777" w:rsidR="0074289B" w:rsidRPr="00845596" w:rsidRDefault="0074289B" w:rsidP="00845596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398C3AC2" w14:textId="403A010A" w:rsidR="00152BDD" w:rsidRPr="00B95864" w:rsidRDefault="00152BDD" w:rsidP="00845596">
      <w:pPr>
        <w:pStyle w:val="Default"/>
        <w:jc w:val="center"/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</w:pPr>
      <w:r w:rsidRPr="00B95864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 xml:space="preserve">БАРАЊЕ ЗА </w:t>
      </w:r>
      <w:r w:rsidR="00197462" w:rsidRPr="00B95864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ПОВЛЕКУВАЊЕ НА СОГЛАСНОСТ</w:t>
      </w:r>
    </w:p>
    <w:p w14:paraId="0C46AD09" w14:textId="0E68E1ED" w:rsidR="00845596" w:rsidRPr="00845596" w:rsidRDefault="00845596" w:rsidP="00845596">
      <w:pPr>
        <w:pStyle w:val="Default"/>
        <w:jc w:val="center"/>
        <w:rPr>
          <w:rFonts w:asciiTheme="minorHAnsi" w:hAnsiTheme="minorHAnsi" w:cstheme="minorHAnsi"/>
          <w:b/>
          <w:bCs/>
          <w:color w:val="auto"/>
          <w:sz w:val="22"/>
          <w:szCs w:val="22"/>
          <w:lang w:val="mk-MK"/>
        </w:rPr>
      </w:pPr>
    </w:p>
    <w:p w14:paraId="68B008A7" w14:textId="77777777" w:rsidR="00845596" w:rsidRPr="00845596" w:rsidRDefault="00845596" w:rsidP="00845596">
      <w:pPr>
        <w:pStyle w:val="Default"/>
        <w:jc w:val="center"/>
        <w:rPr>
          <w:rFonts w:asciiTheme="minorHAnsi" w:hAnsiTheme="minorHAnsi" w:cstheme="minorHAnsi"/>
          <w:b/>
          <w:bCs/>
          <w:color w:val="auto"/>
          <w:sz w:val="22"/>
          <w:szCs w:val="22"/>
          <w:lang w:val="mk-MK"/>
        </w:rPr>
      </w:pPr>
    </w:p>
    <w:p w14:paraId="4C6C5D46" w14:textId="0A74AFE3" w:rsidR="00152BDD" w:rsidRPr="00B95864" w:rsidRDefault="00152BDD" w:rsidP="00845596">
      <w:pPr>
        <w:pStyle w:val="Default"/>
        <w:numPr>
          <w:ilvl w:val="0"/>
          <w:numId w:val="1"/>
        </w:numPr>
        <w:spacing w:after="240"/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</w:pPr>
      <w:r w:rsidRPr="00B95864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 xml:space="preserve">Барател </w:t>
      </w: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78"/>
        <w:gridCol w:w="4282"/>
        <w:gridCol w:w="1260"/>
        <w:gridCol w:w="2052"/>
      </w:tblGrid>
      <w:tr w:rsidR="003231BD" w:rsidRPr="00B95864" w14:paraId="2E12E5E1" w14:textId="77777777" w:rsidTr="00845596">
        <w:trPr>
          <w:trHeight w:hRule="exact" w:val="550"/>
        </w:trPr>
        <w:tc>
          <w:tcPr>
            <w:tcW w:w="1478" w:type="dxa"/>
            <w:shd w:val="clear" w:color="auto" w:fill="E7E6E6" w:themeFill="background2"/>
          </w:tcPr>
          <w:p w14:paraId="52C98F8B" w14:textId="77777777" w:rsidR="003231BD" w:rsidRPr="00B95864" w:rsidRDefault="003231BD" w:rsidP="00845596">
            <w:pPr>
              <w:rPr>
                <w:rFonts w:cstheme="minorHAnsi"/>
                <w:sz w:val="20"/>
                <w:szCs w:val="20"/>
              </w:rPr>
            </w:pPr>
            <w:r w:rsidRPr="00B95864">
              <w:rPr>
                <w:rFonts w:cstheme="minorHAnsi"/>
                <w:sz w:val="20"/>
                <w:szCs w:val="20"/>
              </w:rPr>
              <w:t>Име и презиме:</w:t>
            </w:r>
          </w:p>
        </w:tc>
        <w:tc>
          <w:tcPr>
            <w:tcW w:w="4282" w:type="dxa"/>
          </w:tcPr>
          <w:p w14:paraId="1994A29D" w14:textId="77777777" w:rsidR="003231BD" w:rsidRPr="00B95864" w:rsidRDefault="003231BD" w:rsidP="0084559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E7E6E6" w:themeFill="background2"/>
          </w:tcPr>
          <w:p w14:paraId="762F0FB6" w14:textId="77777777" w:rsidR="003231BD" w:rsidRPr="00B95864" w:rsidRDefault="003231BD" w:rsidP="00845596">
            <w:pPr>
              <w:rPr>
                <w:rFonts w:cstheme="minorHAnsi"/>
                <w:sz w:val="20"/>
                <w:szCs w:val="20"/>
              </w:rPr>
            </w:pPr>
            <w:r w:rsidRPr="00B95864">
              <w:rPr>
                <w:rFonts w:cstheme="minorHAnsi"/>
                <w:sz w:val="20"/>
                <w:szCs w:val="20"/>
              </w:rPr>
              <w:t>Телефон:</w:t>
            </w:r>
          </w:p>
        </w:tc>
        <w:tc>
          <w:tcPr>
            <w:tcW w:w="2052" w:type="dxa"/>
          </w:tcPr>
          <w:p w14:paraId="067ABF8B" w14:textId="77777777" w:rsidR="003231BD" w:rsidRPr="00B95864" w:rsidRDefault="003231BD" w:rsidP="0084559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231BD" w:rsidRPr="00B95864" w14:paraId="1C8293F7" w14:textId="77777777" w:rsidTr="00845596">
        <w:trPr>
          <w:trHeight w:hRule="exact" w:val="671"/>
        </w:trPr>
        <w:tc>
          <w:tcPr>
            <w:tcW w:w="1478" w:type="dxa"/>
            <w:shd w:val="clear" w:color="auto" w:fill="E7E6E6" w:themeFill="background2"/>
          </w:tcPr>
          <w:p w14:paraId="2609ACED" w14:textId="77777777" w:rsidR="003231BD" w:rsidRPr="00B95864" w:rsidRDefault="003231BD" w:rsidP="00845596">
            <w:pPr>
              <w:rPr>
                <w:rFonts w:cstheme="minorHAnsi"/>
                <w:sz w:val="20"/>
                <w:szCs w:val="20"/>
              </w:rPr>
            </w:pPr>
            <w:r w:rsidRPr="00B95864">
              <w:rPr>
                <w:rFonts w:cstheme="minorHAnsi"/>
                <w:sz w:val="20"/>
                <w:szCs w:val="20"/>
              </w:rPr>
              <w:t>Адреса на живеење:</w:t>
            </w:r>
          </w:p>
        </w:tc>
        <w:tc>
          <w:tcPr>
            <w:tcW w:w="4282" w:type="dxa"/>
          </w:tcPr>
          <w:p w14:paraId="5C3BBED0" w14:textId="77777777" w:rsidR="003231BD" w:rsidRPr="00B95864" w:rsidRDefault="003231BD" w:rsidP="0084559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E7E6E6" w:themeFill="background2"/>
          </w:tcPr>
          <w:p w14:paraId="7B140CAC" w14:textId="5A3D8A28" w:rsidR="003231BD" w:rsidRPr="00B95864" w:rsidRDefault="002D349C" w:rsidP="002D349C">
            <w:pPr>
              <w:rPr>
                <w:rFonts w:cstheme="minorHAnsi"/>
                <w:sz w:val="20"/>
                <w:szCs w:val="20"/>
              </w:rPr>
            </w:pPr>
            <w:r w:rsidRPr="00B95864">
              <w:rPr>
                <w:rFonts w:cstheme="minorHAnsi"/>
                <w:sz w:val="20"/>
                <w:szCs w:val="20"/>
              </w:rPr>
              <w:t>Е-маил</w:t>
            </w:r>
            <w:r w:rsidR="003231BD" w:rsidRPr="00B95864"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2052" w:type="dxa"/>
          </w:tcPr>
          <w:p w14:paraId="4B371DE4" w14:textId="77777777" w:rsidR="003231BD" w:rsidRPr="00B95864" w:rsidRDefault="003231BD" w:rsidP="0084559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79F6C1C6" w14:textId="77777777" w:rsidR="00152BDD" w:rsidRPr="00B95864" w:rsidRDefault="00152BDD" w:rsidP="00E12091">
      <w:pPr>
        <w:pStyle w:val="Default"/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</w:pPr>
    </w:p>
    <w:p w14:paraId="4EB25959" w14:textId="639BEB28" w:rsidR="00E12091" w:rsidRPr="00B95864" w:rsidRDefault="000B1D02" w:rsidP="00E12091">
      <w:pPr>
        <w:pStyle w:val="Default"/>
        <w:numPr>
          <w:ilvl w:val="0"/>
          <w:numId w:val="1"/>
        </w:numPr>
        <w:spacing w:after="240"/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</w:pPr>
      <w:r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К</w:t>
      </w:r>
      <w:r w:rsidR="00E12091" w:rsidRPr="00B95864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атегорија на субјекти на лични податоци на која припаѓа</w:t>
      </w:r>
      <w:r w:rsidR="00860AF7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те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016"/>
      </w:tblGrid>
      <w:tr w:rsidR="00E12091" w:rsidRPr="00B95864" w14:paraId="31BECE51" w14:textId="77777777" w:rsidTr="00D46E5F">
        <w:trPr>
          <w:trHeight w:hRule="exact" w:val="271"/>
        </w:trPr>
        <w:tc>
          <w:tcPr>
            <w:tcW w:w="5000" w:type="pct"/>
            <w:shd w:val="clear" w:color="auto" w:fill="E7E6E6" w:themeFill="background2"/>
          </w:tcPr>
          <w:p w14:paraId="2B1A79C9" w14:textId="77777777" w:rsidR="00E12091" w:rsidRPr="00B95864" w:rsidRDefault="00E12091" w:rsidP="00D46E5F">
            <w:pPr>
              <w:rPr>
                <w:rFonts w:cstheme="minorHAnsi"/>
                <w:sz w:val="20"/>
                <w:szCs w:val="20"/>
              </w:rPr>
            </w:pPr>
            <w:r w:rsidRPr="00B95864">
              <w:rPr>
                <w:rFonts w:cstheme="minorHAnsi"/>
                <w:sz w:val="20"/>
                <w:szCs w:val="20"/>
              </w:rPr>
              <w:t xml:space="preserve"> вработен/a </w:t>
            </w:r>
          </w:p>
        </w:tc>
      </w:tr>
      <w:tr w:rsidR="00E12091" w:rsidRPr="00B95864" w14:paraId="71E5D4F5" w14:textId="77777777" w:rsidTr="00D46E5F">
        <w:trPr>
          <w:trHeight w:hRule="exact" w:val="271"/>
        </w:trPr>
        <w:tc>
          <w:tcPr>
            <w:tcW w:w="5000" w:type="pct"/>
            <w:shd w:val="clear" w:color="auto" w:fill="E7E6E6" w:themeFill="background2"/>
          </w:tcPr>
          <w:p w14:paraId="7FFDB909" w14:textId="77777777" w:rsidR="00E12091" w:rsidRPr="00B95864" w:rsidRDefault="00E12091" w:rsidP="00D46E5F">
            <w:pPr>
              <w:rPr>
                <w:rFonts w:cstheme="minorHAnsi"/>
                <w:sz w:val="20"/>
                <w:szCs w:val="20"/>
              </w:rPr>
            </w:pPr>
            <w:r w:rsidRPr="00B95864">
              <w:rPr>
                <w:rFonts w:cstheme="minorHAnsi"/>
                <w:sz w:val="20"/>
                <w:szCs w:val="20"/>
              </w:rPr>
              <w:t xml:space="preserve"> апликант</w:t>
            </w:r>
          </w:p>
          <w:p w14:paraId="43B096A4" w14:textId="77777777" w:rsidR="00E12091" w:rsidRPr="00B95864" w:rsidRDefault="00E12091" w:rsidP="00D46E5F">
            <w:pPr>
              <w:rPr>
                <w:rFonts w:cstheme="minorHAnsi"/>
                <w:sz w:val="20"/>
                <w:szCs w:val="20"/>
              </w:rPr>
            </w:pPr>
          </w:p>
          <w:p w14:paraId="688FDB88" w14:textId="77777777" w:rsidR="00E12091" w:rsidRPr="00B95864" w:rsidRDefault="00E12091" w:rsidP="00D46E5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12091" w:rsidRPr="00B95864" w14:paraId="22E701C8" w14:textId="77777777" w:rsidTr="00D46E5F">
        <w:trPr>
          <w:trHeight w:hRule="exact" w:val="271"/>
        </w:trPr>
        <w:tc>
          <w:tcPr>
            <w:tcW w:w="5000" w:type="pct"/>
            <w:shd w:val="clear" w:color="auto" w:fill="E7E6E6" w:themeFill="background2"/>
          </w:tcPr>
          <w:p w14:paraId="1927B211" w14:textId="77777777" w:rsidR="00E12091" w:rsidRPr="00B95864" w:rsidRDefault="00E12091" w:rsidP="00D46E5F">
            <w:pPr>
              <w:rPr>
                <w:rFonts w:cstheme="minorHAnsi"/>
                <w:sz w:val="20"/>
                <w:szCs w:val="20"/>
              </w:rPr>
            </w:pPr>
            <w:r w:rsidRPr="00B95864">
              <w:rPr>
                <w:rFonts w:cstheme="minorHAnsi"/>
                <w:sz w:val="20"/>
                <w:szCs w:val="20"/>
              </w:rPr>
              <w:t xml:space="preserve"> волонтер</w:t>
            </w:r>
          </w:p>
        </w:tc>
      </w:tr>
      <w:tr w:rsidR="00E12091" w:rsidRPr="00B95864" w14:paraId="02CC7CCB" w14:textId="77777777" w:rsidTr="00D46E5F">
        <w:trPr>
          <w:trHeight w:hRule="exact" w:val="271"/>
        </w:trPr>
        <w:tc>
          <w:tcPr>
            <w:tcW w:w="5000" w:type="pct"/>
            <w:shd w:val="clear" w:color="auto" w:fill="E7E6E6" w:themeFill="background2"/>
          </w:tcPr>
          <w:p w14:paraId="133C13B3" w14:textId="77777777" w:rsidR="00E12091" w:rsidRPr="00B95864" w:rsidRDefault="00E12091" w:rsidP="00D46E5F">
            <w:pPr>
              <w:rPr>
                <w:rFonts w:cstheme="minorHAnsi"/>
                <w:sz w:val="20"/>
                <w:szCs w:val="20"/>
              </w:rPr>
            </w:pPr>
            <w:r w:rsidRPr="00B95864">
              <w:rPr>
                <w:rFonts w:cstheme="minorHAnsi"/>
                <w:sz w:val="20"/>
                <w:szCs w:val="20"/>
              </w:rPr>
              <w:t xml:space="preserve"> надворешен соработник</w:t>
            </w:r>
          </w:p>
        </w:tc>
      </w:tr>
      <w:tr w:rsidR="00E12091" w:rsidRPr="00B95864" w14:paraId="0D8A25DC" w14:textId="77777777" w:rsidTr="00D46E5F">
        <w:trPr>
          <w:trHeight w:hRule="exact" w:val="271"/>
        </w:trPr>
        <w:tc>
          <w:tcPr>
            <w:tcW w:w="5000" w:type="pct"/>
            <w:shd w:val="clear" w:color="auto" w:fill="E7E6E6" w:themeFill="background2"/>
          </w:tcPr>
          <w:p w14:paraId="79DC2526" w14:textId="77777777" w:rsidR="00E12091" w:rsidRPr="00B95864" w:rsidRDefault="00E12091" w:rsidP="00D46E5F">
            <w:pPr>
              <w:rPr>
                <w:rFonts w:cstheme="minorHAnsi"/>
                <w:sz w:val="20"/>
                <w:szCs w:val="20"/>
              </w:rPr>
            </w:pPr>
            <w:r w:rsidRPr="00B95864">
              <w:rPr>
                <w:rFonts w:cstheme="minorHAnsi"/>
                <w:sz w:val="20"/>
                <w:szCs w:val="20"/>
              </w:rPr>
              <w:t xml:space="preserve"> учесник на активности </w:t>
            </w:r>
          </w:p>
        </w:tc>
      </w:tr>
    </w:tbl>
    <w:p w14:paraId="1838B74B" w14:textId="6F6964EE" w:rsidR="00152BDD" w:rsidRPr="00B95864" w:rsidRDefault="008F4A0F" w:rsidP="0046779E">
      <w:pPr>
        <w:pStyle w:val="Default"/>
        <w:numPr>
          <w:ilvl w:val="0"/>
          <w:numId w:val="1"/>
        </w:numPr>
        <w:spacing w:before="240"/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</w:pPr>
      <w:r w:rsidRPr="00B95864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Опис на барањето</w:t>
      </w:r>
      <w:r w:rsidR="008B2083" w:rsidRPr="00B95864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 xml:space="preserve"> за </w:t>
      </w:r>
      <w:r w:rsidR="003231BD" w:rsidRPr="00B95864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повлекување согласност</w:t>
      </w:r>
    </w:p>
    <w:p w14:paraId="52E518DF" w14:textId="77777777" w:rsidR="00082B5A" w:rsidRPr="00B95864" w:rsidRDefault="00082B5A" w:rsidP="0046779E">
      <w:pPr>
        <w:spacing w:after="0" w:line="240" w:lineRule="auto"/>
        <w:jc w:val="both"/>
        <w:rPr>
          <w:rFonts w:eastAsia="Times New Roman" w:cstheme="minorHAnsi"/>
          <w:sz w:val="20"/>
          <w:szCs w:val="20"/>
          <w:lang w:eastAsia="en-GB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152BDD" w:rsidRPr="00B95864" w14:paraId="72CF6949" w14:textId="77777777" w:rsidTr="00845596">
        <w:tc>
          <w:tcPr>
            <w:tcW w:w="9072" w:type="dxa"/>
            <w:shd w:val="clear" w:color="auto" w:fill="E7E6E6"/>
          </w:tcPr>
          <w:p w14:paraId="15D07F57" w14:textId="68857A25" w:rsidR="008F4A0F" w:rsidRPr="00B95864" w:rsidRDefault="001A6AA5" w:rsidP="0084559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B1D02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Согласно член 11 од ЗЗЛП, </w:t>
            </w:r>
            <w:r w:rsidR="00197462" w:rsidRPr="000B1D02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Ве известувам дека ја повлекувам согласноста </w:t>
            </w:r>
            <w:r w:rsidR="008F4A0F" w:rsidRPr="000B1D02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да ми се</w:t>
            </w:r>
            <w:r w:rsidR="00197462" w:rsidRPr="000B1D02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 обработ</w:t>
            </w:r>
            <w:r w:rsidR="008F4A0F" w:rsidRPr="000B1D02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уваат</w:t>
            </w:r>
            <w:r w:rsidR="00197462" w:rsidRPr="000B1D02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 лични</w:t>
            </w:r>
            <w:r w:rsidR="008F4A0F" w:rsidRPr="000B1D02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те</w:t>
            </w:r>
            <w:r w:rsidR="00197462" w:rsidRPr="000B1D02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 податоци</w:t>
            </w:r>
            <w:r w:rsidR="00197462" w:rsidRPr="00B95864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(наведете </w:t>
            </w:r>
            <w:r w:rsidR="00BB34E9" w:rsidRPr="00B95864">
              <w:rPr>
                <w:rFonts w:eastAsia="Times New Roman" w:cstheme="minorHAnsi"/>
                <w:sz w:val="20"/>
                <w:szCs w:val="20"/>
                <w:lang w:eastAsia="en-GB"/>
              </w:rPr>
              <w:t>ги</w:t>
            </w:r>
            <w:r w:rsidR="00197462" w:rsidRPr="00B95864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лични</w:t>
            </w:r>
            <w:r w:rsidR="00BB34E9" w:rsidRPr="00B95864">
              <w:rPr>
                <w:rFonts w:eastAsia="Times New Roman" w:cstheme="minorHAnsi"/>
                <w:sz w:val="20"/>
                <w:szCs w:val="20"/>
                <w:lang w:eastAsia="en-GB"/>
              </w:rPr>
              <w:t>те</w:t>
            </w:r>
            <w:r w:rsidR="00197462" w:rsidRPr="00B95864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податоци</w:t>
            </w:r>
            <w:r w:rsidR="00BB34E9" w:rsidRPr="00B95864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и обработката за која се однесува ова барање</w:t>
            </w:r>
            <w:r w:rsidR="00197462" w:rsidRPr="00B95864">
              <w:rPr>
                <w:rFonts w:eastAsia="Times New Roman" w:cstheme="minorHAnsi"/>
                <w:sz w:val="20"/>
                <w:szCs w:val="20"/>
                <w:lang w:eastAsia="en-GB"/>
              </w:rPr>
              <w:t>)</w:t>
            </w:r>
            <w:r w:rsidR="008F4A0F" w:rsidRPr="00B95864">
              <w:rPr>
                <w:rFonts w:eastAsia="Times New Roman" w:cstheme="minorHAnsi"/>
                <w:sz w:val="20"/>
                <w:szCs w:val="20"/>
                <w:lang w:eastAsia="en-GB"/>
              </w:rPr>
              <w:t>:</w:t>
            </w:r>
          </w:p>
          <w:p w14:paraId="3655C82A" w14:textId="70FDBE85" w:rsidR="008F4A0F" w:rsidRPr="00B95864" w:rsidRDefault="008F4A0F" w:rsidP="00845596">
            <w:pPr>
              <w:spacing w:after="0" w:line="240" w:lineRule="auto"/>
              <w:ind w:left="360"/>
              <w:jc w:val="both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B95864">
              <w:rPr>
                <w:rFonts w:cstheme="minorHAnsi"/>
                <w:sz w:val="20"/>
                <w:szCs w:val="20"/>
              </w:rPr>
              <w:t>____________</w:t>
            </w:r>
          </w:p>
          <w:p w14:paraId="67DBB8B6" w14:textId="77777777" w:rsidR="008F4A0F" w:rsidRPr="00B95864" w:rsidRDefault="008F4A0F" w:rsidP="00845596">
            <w:pPr>
              <w:spacing w:after="0" w:line="240" w:lineRule="auto"/>
              <w:jc w:val="both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  <w:p w14:paraId="7F0F1A8C" w14:textId="6B70F7B5" w:rsidR="008F4A0F" w:rsidRPr="00B95864" w:rsidRDefault="008F4A0F" w:rsidP="00845596">
            <w:pPr>
              <w:spacing w:after="0" w:line="240" w:lineRule="auto"/>
              <w:jc w:val="both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B95864">
              <w:rPr>
                <w:rFonts w:eastAsia="Times New Roman" w:cstheme="minorHAnsi"/>
                <w:sz w:val="20"/>
                <w:szCs w:val="20"/>
                <w:lang w:eastAsia="en-GB"/>
              </w:rPr>
              <w:t>и/или</w:t>
            </w:r>
          </w:p>
          <w:p w14:paraId="15FC8B26" w14:textId="77777777" w:rsidR="008F4A0F" w:rsidRPr="00B95864" w:rsidRDefault="008F4A0F" w:rsidP="00845596">
            <w:pPr>
              <w:spacing w:after="0" w:line="240" w:lineRule="auto"/>
              <w:jc w:val="both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  <w:p w14:paraId="160B7713" w14:textId="77777777" w:rsidR="008F4A0F" w:rsidRPr="00B95864" w:rsidRDefault="008F4A0F" w:rsidP="00845596">
            <w:pPr>
              <w:spacing w:after="0" w:line="240" w:lineRule="auto"/>
              <w:jc w:val="both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  <w:p w14:paraId="52DC7743" w14:textId="427B5A3F" w:rsidR="00152BDD" w:rsidRPr="00B95864" w:rsidRDefault="008F4A0F" w:rsidP="0084559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B1D02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 xml:space="preserve">Согласно член 11 од ЗЗЛП, Ве известувам дека ја повлекувам согласноста за обработка на моите лични податоци </w:t>
            </w:r>
            <w:r w:rsidR="00197462" w:rsidRPr="000B1D02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за цел</w:t>
            </w:r>
            <w:r w:rsidR="00BB34E9" w:rsidRPr="000B1D02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/</w:t>
            </w:r>
            <w:r w:rsidR="00197462" w:rsidRPr="000B1D02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и на</w:t>
            </w:r>
            <w:r w:rsidRPr="00B95864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(наведете за која</w:t>
            </w:r>
            <w:r w:rsidR="00BB34E9" w:rsidRPr="00B95864">
              <w:rPr>
                <w:rFonts w:eastAsia="Times New Roman" w:cstheme="minorHAnsi"/>
                <w:sz w:val="20"/>
                <w:szCs w:val="20"/>
                <w:lang w:eastAsia="en-GB"/>
              </w:rPr>
              <w:t>/кои</w:t>
            </w:r>
            <w:r w:rsidRPr="00B95864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цел/цели</w:t>
            </w:r>
            <w:r w:rsidR="00BB34E9" w:rsidRPr="00B95864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се однесува ова барање</w:t>
            </w:r>
            <w:r w:rsidRPr="00B95864">
              <w:rPr>
                <w:rFonts w:eastAsia="Times New Roman" w:cstheme="minorHAnsi"/>
                <w:sz w:val="20"/>
                <w:szCs w:val="20"/>
                <w:lang w:eastAsia="en-GB"/>
              </w:rPr>
              <w:t>)</w:t>
            </w:r>
            <w:r w:rsidR="00197462" w:rsidRPr="00B95864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: </w:t>
            </w:r>
            <w:r w:rsidR="00152BDD" w:rsidRPr="00B95864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</w:t>
            </w:r>
          </w:p>
          <w:p w14:paraId="04DFDCDD" w14:textId="77777777" w:rsidR="00152BDD" w:rsidRPr="00B95864" w:rsidRDefault="008F4A0F" w:rsidP="00845596">
            <w:pPr>
              <w:spacing w:before="120" w:after="120" w:line="240" w:lineRule="auto"/>
              <w:ind w:left="360"/>
              <w:jc w:val="both"/>
              <w:rPr>
                <w:rFonts w:cstheme="minorHAnsi"/>
                <w:sz w:val="20"/>
                <w:szCs w:val="20"/>
              </w:rPr>
            </w:pPr>
            <w:r w:rsidRPr="00B95864">
              <w:rPr>
                <w:rFonts w:cstheme="minorHAnsi"/>
                <w:sz w:val="20"/>
                <w:szCs w:val="20"/>
              </w:rPr>
              <w:t>____________</w:t>
            </w:r>
          </w:p>
          <w:p w14:paraId="6ED815F6" w14:textId="22F750B4" w:rsidR="00845596" w:rsidRPr="00B95864" w:rsidRDefault="00845596" w:rsidP="00845596">
            <w:pPr>
              <w:spacing w:before="120" w:after="120" w:line="240" w:lineRule="auto"/>
              <w:ind w:left="360"/>
              <w:jc w:val="both"/>
              <w:rPr>
                <w:rFonts w:eastAsia="Times New Roman" w:cstheme="minorHAnsi"/>
                <w:sz w:val="20"/>
                <w:szCs w:val="20"/>
                <w:lang w:val="en-US" w:eastAsia="en-GB"/>
              </w:rPr>
            </w:pPr>
          </w:p>
        </w:tc>
      </w:tr>
    </w:tbl>
    <w:p w14:paraId="3DDC94DA" w14:textId="77777777" w:rsidR="00C059AC" w:rsidRPr="00B95864" w:rsidRDefault="00C059AC" w:rsidP="00845596">
      <w:pPr>
        <w:spacing w:before="120" w:after="120" w:line="240" w:lineRule="auto"/>
        <w:jc w:val="both"/>
        <w:rPr>
          <w:rFonts w:eastAsia="Times New Roman" w:cstheme="minorHAnsi"/>
          <w:sz w:val="20"/>
          <w:szCs w:val="20"/>
          <w:lang w:val="ru-RU" w:eastAsia="en-GB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072"/>
      </w:tblGrid>
      <w:tr w:rsidR="008B2083" w:rsidRPr="00B95864" w14:paraId="7886DA59" w14:textId="77777777" w:rsidTr="00845596">
        <w:trPr>
          <w:trHeight w:val="283"/>
        </w:trPr>
        <w:tc>
          <w:tcPr>
            <w:tcW w:w="9072" w:type="dxa"/>
            <w:vMerge w:val="restart"/>
            <w:shd w:val="clear" w:color="auto" w:fill="E7E6E6" w:themeFill="background2"/>
          </w:tcPr>
          <w:p w14:paraId="3682D489" w14:textId="77777777" w:rsidR="00845596" w:rsidRPr="00B95864" w:rsidRDefault="00845596" w:rsidP="00845596">
            <w:pPr>
              <w:spacing w:after="0" w:line="240" w:lineRule="auto"/>
              <w:rPr>
                <w:rFonts w:cstheme="minorHAnsi"/>
                <w:bCs/>
                <w:sz w:val="20"/>
                <w:szCs w:val="20"/>
              </w:rPr>
            </w:pPr>
          </w:p>
          <w:p w14:paraId="1DC73C17" w14:textId="77777777" w:rsidR="008B2083" w:rsidRPr="00B95864" w:rsidRDefault="008B2083" w:rsidP="0084559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B95864">
              <w:rPr>
                <w:rFonts w:cstheme="minorHAnsi"/>
                <w:b/>
                <w:sz w:val="20"/>
                <w:szCs w:val="20"/>
              </w:rPr>
              <w:t>Потпис</w:t>
            </w:r>
            <w:r w:rsidRPr="00B95864">
              <w:rPr>
                <w:rFonts w:cstheme="minorHAnsi"/>
                <w:bCs/>
                <w:sz w:val="20"/>
                <w:szCs w:val="20"/>
              </w:rPr>
              <w:t>:</w:t>
            </w:r>
            <w:r w:rsidR="008F4A0F" w:rsidRPr="00B95864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8F4A0F" w:rsidRPr="00B95864">
              <w:rPr>
                <w:rFonts w:cstheme="minorHAnsi"/>
                <w:sz w:val="20"/>
                <w:szCs w:val="20"/>
              </w:rPr>
              <w:t>____________</w:t>
            </w:r>
            <w:r w:rsidR="008F4A0F" w:rsidRPr="00B95864">
              <w:rPr>
                <w:rFonts w:cstheme="minorHAnsi"/>
                <w:bCs/>
                <w:sz w:val="20"/>
                <w:szCs w:val="20"/>
              </w:rPr>
              <w:t xml:space="preserve">                                                          </w:t>
            </w:r>
            <w:r w:rsidR="008F4A0F" w:rsidRPr="00B95864">
              <w:rPr>
                <w:rFonts w:cstheme="minorHAnsi"/>
                <w:b/>
                <w:bCs/>
                <w:sz w:val="20"/>
                <w:szCs w:val="20"/>
              </w:rPr>
              <w:t>Датум:</w:t>
            </w:r>
            <w:r w:rsidR="008F4A0F" w:rsidRPr="00B95864">
              <w:rPr>
                <w:rFonts w:cstheme="minorHAnsi"/>
                <w:sz w:val="20"/>
                <w:szCs w:val="20"/>
              </w:rPr>
              <w:t xml:space="preserve"> ____________</w:t>
            </w:r>
          </w:p>
          <w:p w14:paraId="173BB0C3" w14:textId="77777777" w:rsidR="00845596" w:rsidRPr="00B95864" w:rsidRDefault="00845596" w:rsidP="0084559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  <w:p w14:paraId="62FBFF87" w14:textId="7F591305" w:rsidR="00845596" w:rsidRPr="00B95864" w:rsidRDefault="00845596" w:rsidP="00845596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8B2083" w:rsidRPr="00B95864" w14:paraId="2F810D2D" w14:textId="77777777" w:rsidTr="00845596">
        <w:trPr>
          <w:trHeight w:val="283"/>
        </w:trPr>
        <w:tc>
          <w:tcPr>
            <w:tcW w:w="9072" w:type="dxa"/>
            <w:vMerge/>
            <w:shd w:val="clear" w:color="auto" w:fill="E7E6E6" w:themeFill="background2"/>
          </w:tcPr>
          <w:p w14:paraId="68736F48" w14:textId="77777777" w:rsidR="008B2083" w:rsidRPr="00B95864" w:rsidRDefault="008B2083" w:rsidP="00845596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  <w:lang w:val="mk-MK"/>
              </w:rPr>
            </w:pPr>
          </w:p>
        </w:tc>
      </w:tr>
    </w:tbl>
    <w:p w14:paraId="04E34008" w14:textId="77777777" w:rsidR="008B2083" w:rsidRPr="00B95864" w:rsidRDefault="008B2083" w:rsidP="00845596">
      <w:pPr>
        <w:pStyle w:val="Default"/>
        <w:rPr>
          <w:rFonts w:asciiTheme="minorHAnsi" w:hAnsiTheme="minorHAnsi" w:cstheme="minorHAnsi"/>
          <w:color w:val="auto"/>
          <w:sz w:val="20"/>
          <w:szCs w:val="20"/>
          <w:lang w:val="mk-MK"/>
        </w:rPr>
      </w:pPr>
    </w:p>
    <w:p w14:paraId="0609F188" w14:textId="77777777" w:rsidR="0046779E" w:rsidRPr="00B95864" w:rsidRDefault="0046779E">
      <w:pPr>
        <w:rPr>
          <w:rFonts w:cstheme="minorHAnsi"/>
          <w:sz w:val="20"/>
          <w:szCs w:val="20"/>
        </w:rPr>
      </w:pPr>
      <w:r w:rsidRPr="00B95864">
        <w:rPr>
          <w:rFonts w:cstheme="minorHAnsi"/>
          <w:sz w:val="20"/>
          <w:szCs w:val="20"/>
        </w:rPr>
        <w:br w:type="page"/>
      </w:r>
    </w:p>
    <w:tbl>
      <w:tblPr>
        <w:tblW w:w="10915" w:type="dxa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0915"/>
      </w:tblGrid>
      <w:tr w:rsidR="0046779E" w:rsidRPr="00B95864" w14:paraId="34413E2F" w14:textId="77777777" w:rsidTr="00D46E5F">
        <w:trPr>
          <w:trHeight w:val="202"/>
        </w:trPr>
        <w:tc>
          <w:tcPr>
            <w:tcW w:w="10915" w:type="dxa"/>
          </w:tcPr>
          <w:p w14:paraId="3C900FFB" w14:textId="77777777" w:rsidR="00B95864" w:rsidRDefault="0046779E" w:rsidP="0046779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B95864">
              <w:rPr>
                <w:rFonts w:cstheme="minorHAnsi"/>
                <w:b/>
                <w:sz w:val="20"/>
                <w:szCs w:val="20"/>
              </w:rPr>
              <w:lastRenderedPageBreak/>
              <w:t>-----------------------------------------------------------------------------------------------------------------------------------------------</w:t>
            </w:r>
            <w:r w:rsidR="00B95864">
              <w:rPr>
                <w:rFonts w:cstheme="minorHAnsi"/>
                <w:b/>
                <w:sz w:val="20"/>
                <w:szCs w:val="20"/>
              </w:rPr>
              <w:t>--------------</w:t>
            </w:r>
          </w:p>
          <w:p w14:paraId="3EAEF436" w14:textId="50BB4D44" w:rsidR="0046779E" w:rsidRPr="00B95864" w:rsidRDefault="0046779E" w:rsidP="0046779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B95864">
              <w:rPr>
                <w:rFonts w:cstheme="minorHAnsi"/>
                <w:sz w:val="20"/>
                <w:szCs w:val="20"/>
              </w:rPr>
              <w:t xml:space="preserve">Овој дел го пополнува Офицерот за заштита на личните податоци: </w:t>
            </w:r>
          </w:p>
          <w:p w14:paraId="58DB9861" w14:textId="77777777" w:rsidR="0046779E" w:rsidRPr="00B95864" w:rsidRDefault="0046779E" w:rsidP="0046779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</w:p>
          <w:tbl>
            <w:tblPr>
              <w:tblW w:w="0" w:type="auto"/>
              <w:tblInd w:w="89" w:type="dxa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8096"/>
              <w:gridCol w:w="675"/>
              <w:gridCol w:w="774"/>
            </w:tblGrid>
            <w:tr w:rsidR="0046779E" w:rsidRPr="00B95864" w14:paraId="6977DFD8" w14:textId="77777777" w:rsidTr="00D46E5F">
              <w:trPr>
                <w:trHeight w:hRule="exact" w:val="339"/>
              </w:trPr>
              <w:tc>
                <w:tcPr>
                  <w:tcW w:w="80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/>
                  <w:vAlign w:val="center"/>
                </w:tcPr>
                <w:p w14:paraId="7B719621" w14:textId="405EEEC5" w:rsidR="0046779E" w:rsidRPr="00B95864" w:rsidRDefault="00B95864" w:rsidP="0046779E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 xml:space="preserve"> </w:t>
                  </w:r>
                  <w:r w:rsidR="0046779E" w:rsidRPr="00B95864">
                    <w:rPr>
                      <w:rFonts w:cstheme="minorHAnsi"/>
                      <w:bCs/>
                      <w:sz w:val="20"/>
                      <w:szCs w:val="20"/>
                    </w:rPr>
                    <w:t>Преземени дејствија:</w:t>
                  </w:r>
                </w:p>
                <w:p w14:paraId="4F996879" w14:textId="77777777" w:rsidR="0046779E" w:rsidRPr="00B95864" w:rsidRDefault="0046779E" w:rsidP="0046779E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  <w:p w14:paraId="4B49C6CB" w14:textId="77777777" w:rsidR="0046779E" w:rsidRPr="00B95864" w:rsidRDefault="0046779E" w:rsidP="0046779E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  <w:p w14:paraId="685C359B" w14:textId="77777777" w:rsidR="0046779E" w:rsidRPr="00B95864" w:rsidRDefault="0046779E" w:rsidP="0046779E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  <w:p w14:paraId="34816FAC" w14:textId="77777777" w:rsidR="0046779E" w:rsidRPr="00B95864" w:rsidRDefault="0046779E" w:rsidP="0046779E">
                  <w:pPr>
                    <w:spacing w:after="0" w:line="240" w:lineRule="auto"/>
                    <w:ind w:left="-96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  <w:p w14:paraId="64A5F6B1" w14:textId="77777777" w:rsidR="0046779E" w:rsidRPr="00B95864" w:rsidRDefault="0046779E" w:rsidP="0046779E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  <w:p w14:paraId="4DF5E301" w14:textId="77777777" w:rsidR="0046779E" w:rsidRPr="00B95864" w:rsidRDefault="0046779E" w:rsidP="0046779E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  <w:p w14:paraId="6D127D1F" w14:textId="77777777" w:rsidR="0046779E" w:rsidRPr="00B95864" w:rsidRDefault="0046779E" w:rsidP="0046779E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6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/>
                  <w:vAlign w:val="center"/>
                </w:tcPr>
                <w:p w14:paraId="7956ED58" w14:textId="77777777" w:rsidR="0046779E" w:rsidRPr="00B95864" w:rsidRDefault="0046779E" w:rsidP="0046779E">
                  <w:pPr>
                    <w:spacing w:after="0" w:line="240" w:lineRule="auto"/>
                    <w:jc w:val="center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 w:rsidRPr="00B95864">
                    <w:rPr>
                      <w:rFonts w:cstheme="minorHAnsi"/>
                      <w:bCs/>
                      <w:sz w:val="20"/>
                      <w:szCs w:val="20"/>
                    </w:rPr>
                    <w:t>Да</w:t>
                  </w:r>
                </w:p>
                <w:p w14:paraId="16DC3624" w14:textId="77777777" w:rsidR="0046779E" w:rsidRPr="00B95864" w:rsidRDefault="0046779E" w:rsidP="0046779E">
                  <w:pPr>
                    <w:spacing w:after="0" w:line="240" w:lineRule="auto"/>
                    <w:jc w:val="center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77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/>
                  <w:vAlign w:val="center"/>
                </w:tcPr>
                <w:p w14:paraId="1915CF95" w14:textId="77777777" w:rsidR="0046779E" w:rsidRPr="00B95864" w:rsidRDefault="0046779E" w:rsidP="0046779E">
                  <w:pPr>
                    <w:jc w:val="center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 w:rsidRPr="00B95864">
                    <w:rPr>
                      <w:rFonts w:cstheme="minorHAnsi"/>
                      <w:bCs/>
                      <w:sz w:val="20"/>
                      <w:szCs w:val="20"/>
                    </w:rPr>
                    <w:t>Не</w:t>
                  </w:r>
                </w:p>
                <w:p w14:paraId="74C94C0F" w14:textId="77777777" w:rsidR="0046779E" w:rsidRPr="00B95864" w:rsidRDefault="0046779E" w:rsidP="0046779E">
                  <w:pPr>
                    <w:spacing w:after="0" w:line="240" w:lineRule="auto"/>
                    <w:jc w:val="center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</w:tc>
            </w:tr>
            <w:tr w:rsidR="0046779E" w:rsidRPr="00B95864" w14:paraId="5B6A3FE7" w14:textId="77777777" w:rsidTr="00D46E5F">
              <w:trPr>
                <w:trHeight w:val="966"/>
              </w:trPr>
              <w:tc>
                <w:tcPr>
                  <w:tcW w:w="954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/>
                  <w:vAlign w:val="center"/>
                </w:tcPr>
                <w:p w14:paraId="36D3602C" w14:textId="7F1F6E69" w:rsidR="0046779E" w:rsidRPr="00B95864" w:rsidRDefault="00B95864" w:rsidP="0046779E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 xml:space="preserve"> </w:t>
                  </w:r>
                  <w:r w:rsidR="0046779E" w:rsidRPr="00B95864">
                    <w:rPr>
                      <w:rFonts w:cstheme="minorHAnsi"/>
                      <w:bCs/>
                      <w:sz w:val="20"/>
                      <w:szCs w:val="20"/>
                    </w:rPr>
                    <w:t>Да се наведе што е преземено</w:t>
                  </w:r>
                  <w:r w:rsidR="00860AF7">
                    <w:rPr>
                      <w:rFonts w:cstheme="minorHAnsi"/>
                      <w:bCs/>
                      <w:sz w:val="20"/>
                      <w:szCs w:val="20"/>
                    </w:rPr>
                    <w:t xml:space="preserve"> за повлекување на согласноста</w:t>
                  </w:r>
                  <w:bookmarkStart w:id="0" w:name="_GoBack"/>
                  <w:bookmarkEnd w:id="0"/>
                  <w:r w:rsidR="0046779E" w:rsidRPr="00B95864">
                    <w:rPr>
                      <w:rFonts w:cstheme="minorHAnsi"/>
                      <w:bCs/>
                      <w:sz w:val="20"/>
                      <w:szCs w:val="20"/>
                    </w:rPr>
                    <w:t>:</w:t>
                  </w:r>
                </w:p>
                <w:p w14:paraId="661D57BE" w14:textId="77777777" w:rsidR="0046779E" w:rsidRPr="00B95864" w:rsidRDefault="0046779E" w:rsidP="0046779E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B95864">
                    <w:rPr>
                      <w:rFonts w:cstheme="minorHAnsi"/>
                      <w:sz w:val="20"/>
                      <w:szCs w:val="20"/>
                    </w:rPr>
                    <w:t>________________________________________________________</w:t>
                  </w:r>
                </w:p>
                <w:p w14:paraId="0EBBF31C" w14:textId="77777777" w:rsidR="0046779E" w:rsidRPr="00B95864" w:rsidRDefault="0046779E" w:rsidP="0046779E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</w:tc>
            </w:tr>
            <w:tr w:rsidR="0046779E" w:rsidRPr="00B95864" w14:paraId="101E738A" w14:textId="77777777" w:rsidTr="00D46E5F">
              <w:trPr>
                <w:trHeight w:hRule="exact" w:val="793"/>
              </w:trPr>
              <w:tc>
                <w:tcPr>
                  <w:tcW w:w="80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/>
                  <w:vAlign w:val="center"/>
                </w:tcPr>
                <w:p w14:paraId="24EE5DA4" w14:textId="7A0B8C43" w:rsidR="0046779E" w:rsidRPr="00B95864" w:rsidRDefault="00B95864" w:rsidP="0046779E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 xml:space="preserve"> </w:t>
                  </w:r>
                  <w:r w:rsidR="0046779E" w:rsidRPr="00B95864">
                    <w:rPr>
                      <w:rFonts w:cstheme="minorHAnsi"/>
                      <w:bCs/>
                      <w:sz w:val="20"/>
                      <w:szCs w:val="20"/>
                    </w:rPr>
                    <w:t>Офицер за заштита на лични податоци</w:t>
                  </w:r>
                </w:p>
                <w:p w14:paraId="678B2C26" w14:textId="2810D190" w:rsidR="0046779E" w:rsidRPr="00B95864" w:rsidRDefault="00B95864" w:rsidP="0046779E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 xml:space="preserve"> </w:t>
                  </w:r>
                  <w:r w:rsidR="0046779E" w:rsidRPr="00B95864">
                    <w:rPr>
                      <w:rFonts w:cstheme="minorHAnsi"/>
                      <w:bCs/>
                      <w:sz w:val="20"/>
                      <w:szCs w:val="20"/>
                    </w:rPr>
                    <w:t xml:space="preserve">Име и презиме: </w:t>
                  </w:r>
                  <w:r w:rsidR="0046779E" w:rsidRPr="00B95864">
                    <w:rPr>
                      <w:rFonts w:cstheme="minorHAnsi"/>
                      <w:sz w:val="20"/>
                      <w:szCs w:val="20"/>
                    </w:rPr>
                    <w:t>_____________________________</w:t>
                  </w:r>
                </w:p>
                <w:p w14:paraId="6129AA42" w14:textId="28445875" w:rsidR="0046779E" w:rsidRPr="00B95864" w:rsidRDefault="00B95864" w:rsidP="0046779E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 xml:space="preserve"> </w:t>
                  </w:r>
                  <w:r w:rsidR="0046779E" w:rsidRPr="00B95864">
                    <w:rPr>
                      <w:rFonts w:cstheme="minorHAnsi"/>
                      <w:bCs/>
                      <w:sz w:val="20"/>
                      <w:szCs w:val="20"/>
                    </w:rPr>
                    <w:t>Контакт:</w:t>
                  </w:r>
                  <w:r w:rsidR="0046779E" w:rsidRPr="00B95864">
                    <w:rPr>
                      <w:rFonts w:cstheme="minorHAnsi"/>
                      <w:sz w:val="20"/>
                      <w:szCs w:val="20"/>
                    </w:rPr>
                    <w:t xml:space="preserve"> _____________________________</w:t>
                  </w:r>
                </w:p>
                <w:p w14:paraId="16759ADE" w14:textId="77777777" w:rsidR="0046779E" w:rsidRPr="00B95864" w:rsidRDefault="0046779E" w:rsidP="0046779E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  <w:p w14:paraId="38C2F7E9" w14:textId="77777777" w:rsidR="0046779E" w:rsidRPr="00B95864" w:rsidRDefault="0046779E" w:rsidP="0046779E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44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/>
                  <w:vAlign w:val="center"/>
                </w:tcPr>
                <w:p w14:paraId="2AAD8781" w14:textId="77777777" w:rsidR="0046779E" w:rsidRPr="00B95864" w:rsidRDefault="0046779E" w:rsidP="0046779E">
                  <w:pPr>
                    <w:spacing w:after="0" w:line="240" w:lineRule="auto"/>
                    <w:jc w:val="center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 w:rsidRPr="00B95864">
                    <w:rPr>
                      <w:rFonts w:cstheme="minorHAnsi"/>
                      <w:bCs/>
                      <w:sz w:val="20"/>
                      <w:szCs w:val="20"/>
                    </w:rPr>
                    <w:t>Датум</w:t>
                  </w:r>
                </w:p>
                <w:p w14:paraId="5E341BE1" w14:textId="77777777" w:rsidR="0046779E" w:rsidRPr="00B95864" w:rsidRDefault="0046779E" w:rsidP="0046779E">
                  <w:pPr>
                    <w:spacing w:after="0" w:line="240" w:lineRule="auto"/>
                    <w:jc w:val="center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 w:rsidRPr="00B95864">
                    <w:rPr>
                      <w:rFonts w:cstheme="minorHAnsi"/>
                      <w:sz w:val="20"/>
                      <w:szCs w:val="20"/>
                    </w:rPr>
                    <w:t>_____________</w:t>
                  </w:r>
                </w:p>
              </w:tc>
            </w:tr>
            <w:tr w:rsidR="0046779E" w:rsidRPr="00B95864" w14:paraId="4B774B9F" w14:textId="77777777" w:rsidTr="00D46E5F">
              <w:trPr>
                <w:trHeight w:hRule="exact" w:val="541"/>
              </w:trPr>
              <w:tc>
                <w:tcPr>
                  <w:tcW w:w="954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/>
                  <w:vAlign w:val="center"/>
                </w:tcPr>
                <w:p w14:paraId="7B431EB7" w14:textId="77777777" w:rsidR="0046779E" w:rsidRPr="00B95864" w:rsidRDefault="0046779E" w:rsidP="0046779E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  <w:p w14:paraId="58FE4B6A" w14:textId="61023D7E" w:rsidR="0046779E" w:rsidRPr="00B95864" w:rsidRDefault="00B95864" w:rsidP="0046779E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 xml:space="preserve"> </w:t>
                  </w:r>
                  <w:r w:rsidR="0046779E" w:rsidRPr="00B95864">
                    <w:rPr>
                      <w:rFonts w:cstheme="minorHAnsi"/>
                      <w:bCs/>
                      <w:sz w:val="20"/>
                      <w:szCs w:val="20"/>
                    </w:rPr>
                    <w:t>Потпис:</w:t>
                  </w:r>
                  <w:r w:rsidR="0046779E" w:rsidRPr="00B95864">
                    <w:rPr>
                      <w:rFonts w:cstheme="minorHAnsi"/>
                      <w:sz w:val="20"/>
                      <w:szCs w:val="20"/>
                    </w:rPr>
                    <w:t xml:space="preserve"> _____________________________</w:t>
                  </w:r>
                </w:p>
                <w:p w14:paraId="2EA001F1" w14:textId="77777777" w:rsidR="0046779E" w:rsidRPr="00B95864" w:rsidRDefault="0046779E" w:rsidP="0046779E">
                  <w:pPr>
                    <w:spacing w:after="0" w:line="240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</w:p>
              </w:tc>
            </w:tr>
          </w:tbl>
          <w:p w14:paraId="3A9D0122" w14:textId="77777777" w:rsidR="0046779E" w:rsidRPr="00B95864" w:rsidRDefault="0046779E" w:rsidP="0046779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B95864" w:rsidRPr="00B95864" w14:paraId="06BC3AAB" w14:textId="77777777" w:rsidTr="00D46E5F">
        <w:trPr>
          <w:trHeight w:val="202"/>
        </w:trPr>
        <w:tc>
          <w:tcPr>
            <w:tcW w:w="10915" w:type="dxa"/>
          </w:tcPr>
          <w:p w14:paraId="45591D0C" w14:textId="77777777" w:rsidR="00B95864" w:rsidRPr="00B95864" w:rsidRDefault="00B95864" w:rsidP="0046779E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45FB59D4" w14:textId="77777777" w:rsidR="0046779E" w:rsidRPr="00B95864" w:rsidRDefault="0046779E" w:rsidP="0046779E">
      <w:pPr>
        <w:rPr>
          <w:rFonts w:cstheme="minorHAnsi"/>
          <w:sz w:val="20"/>
          <w:szCs w:val="20"/>
        </w:rPr>
      </w:pPr>
    </w:p>
    <w:p w14:paraId="489E64E0" w14:textId="77777777" w:rsidR="008B2083" w:rsidRPr="00845596" w:rsidRDefault="008B2083" w:rsidP="00845596">
      <w:pPr>
        <w:rPr>
          <w:rFonts w:cstheme="minorHAnsi"/>
        </w:rPr>
      </w:pPr>
    </w:p>
    <w:sectPr w:rsidR="008B2083" w:rsidRPr="00845596" w:rsidSect="00947E4A">
      <w:headerReference w:type="default" r:id="rId7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C05647" w14:textId="77777777" w:rsidR="005B6EFC" w:rsidRDefault="005B6EFC" w:rsidP="00947E4A">
      <w:pPr>
        <w:spacing w:after="0" w:line="240" w:lineRule="auto"/>
      </w:pPr>
      <w:r>
        <w:separator/>
      </w:r>
    </w:p>
  </w:endnote>
  <w:endnote w:type="continuationSeparator" w:id="0">
    <w:p w14:paraId="4AB79ECD" w14:textId="77777777" w:rsidR="005B6EFC" w:rsidRDefault="005B6EFC" w:rsidP="00947E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51CFA0" w14:textId="77777777" w:rsidR="005B6EFC" w:rsidRDefault="005B6EFC" w:rsidP="00947E4A">
      <w:pPr>
        <w:spacing w:after="0" w:line="240" w:lineRule="auto"/>
      </w:pPr>
      <w:r>
        <w:separator/>
      </w:r>
    </w:p>
  </w:footnote>
  <w:footnote w:type="continuationSeparator" w:id="0">
    <w:p w14:paraId="57DA5523" w14:textId="77777777" w:rsidR="005B6EFC" w:rsidRDefault="005B6EFC" w:rsidP="00947E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1D6BB5" w14:textId="0A615C42" w:rsidR="00947E4A" w:rsidRPr="001A3F45" w:rsidRDefault="00947E4A" w:rsidP="00815121">
    <w:pPr>
      <w:tabs>
        <w:tab w:val="left" w:pos="8550"/>
      </w:tabs>
      <w:rPr>
        <w:sz w:val="16"/>
        <w:szCs w:val="16"/>
      </w:rPr>
    </w:pPr>
    <w:r w:rsidRPr="001A3F45">
      <w:rPr>
        <w:sz w:val="16"/>
        <w:szCs w:val="16"/>
      </w:rPr>
      <w:t>Образец на Барање за</w:t>
    </w:r>
    <w:r w:rsidR="00152BDD">
      <w:rPr>
        <w:sz w:val="16"/>
        <w:szCs w:val="16"/>
      </w:rPr>
      <w:t xml:space="preserve"> </w:t>
    </w:r>
    <w:r w:rsidR="003231BD">
      <w:rPr>
        <w:sz w:val="16"/>
        <w:szCs w:val="16"/>
      </w:rPr>
      <w:t>повлекување на согласност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8C7DC1"/>
    <w:multiLevelType w:val="hybridMultilevel"/>
    <w:tmpl w:val="CF126A1C"/>
    <w:lvl w:ilvl="0" w:tplc="2FAAE6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A343D4"/>
    <w:multiLevelType w:val="hybridMultilevel"/>
    <w:tmpl w:val="CF126A1C"/>
    <w:lvl w:ilvl="0" w:tplc="2FAAE6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2D584C"/>
    <w:multiLevelType w:val="hybridMultilevel"/>
    <w:tmpl w:val="25300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EF2EC8"/>
    <w:multiLevelType w:val="hybridMultilevel"/>
    <w:tmpl w:val="48929C54"/>
    <w:lvl w:ilvl="0" w:tplc="2FAAE6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434F25"/>
    <w:multiLevelType w:val="hybridMultilevel"/>
    <w:tmpl w:val="4516BF12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NTE2NDI3NTU2NTVS0lEKTi0uzszPAykwrAUA3cyG9iwAAAA="/>
  </w:docVars>
  <w:rsids>
    <w:rsidRoot w:val="00CC23DE"/>
    <w:rsid w:val="00021B14"/>
    <w:rsid w:val="00025397"/>
    <w:rsid w:val="00030460"/>
    <w:rsid w:val="00082B5A"/>
    <w:rsid w:val="000B1D02"/>
    <w:rsid w:val="000D2C0A"/>
    <w:rsid w:val="00152BDD"/>
    <w:rsid w:val="00197462"/>
    <w:rsid w:val="001A3F45"/>
    <w:rsid w:val="001A6AA5"/>
    <w:rsid w:val="002101C3"/>
    <w:rsid w:val="00217A62"/>
    <w:rsid w:val="0022268E"/>
    <w:rsid w:val="002316E1"/>
    <w:rsid w:val="002C5DA8"/>
    <w:rsid w:val="002D08F5"/>
    <w:rsid w:val="002D349C"/>
    <w:rsid w:val="003172E2"/>
    <w:rsid w:val="003231BD"/>
    <w:rsid w:val="003235AA"/>
    <w:rsid w:val="00335B8D"/>
    <w:rsid w:val="00383C70"/>
    <w:rsid w:val="00391CDB"/>
    <w:rsid w:val="003B2E39"/>
    <w:rsid w:val="003B77DC"/>
    <w:rsid w:val="003D2248"/>
    <w:rsid w:val="00404108"/>
    <w:rsid w:val="0042460D"/>
    <w:rsid w:val="00443EC7"/>
    <w:rsid w:val="0046779E"/>
    <w:rsid w:val="00476047"/>
    <w:rsid w:val="004B2A5E"/>
    <w:rsid w:val="004B6A95"/>
    <w:rsid w:val="00512DF4"/>
    <w:rsid w:val="00552B5C"/>
    <w:rsid w:val="0058347F"/>
    <w:rsid w:val="005B5066"/>
    <w:rsid w:val="005B6EFC"/>
    <w:rsid w:val="005C5146"/>
    <w:rsid w:val="005C51C0"/>
    <w:rsid w:val="00667E96"/>
    <w:rsid w:val="006A6D35"/>
    <w:rsid w:val="006D266A"/>
    <w:rsid w:val="006F1227"/>
    <w:rsid w:val="0074289B"/>
    <w:rsid w:val="007A7C97"/>
    <w:rsid w:val="0081472D"/>
    <w:rsid w:val="00815121"/>
    <w:rsid w:val="00830EBC"/>
    <w:rsid w:val="008321B4"/>
    <w:rsid w:val="00837CAA"/>
    <w:rsid w:val="00845596"/>
    <w:rsid w:val="00852545"/>
    <w:rsid w:val="008564D9"/>
    <w:rsid w:val="00860AF7"/>
    <w:rsid w:val="00864293"/>
    <w:rsid w:val="00866372"/>
    <w:rsid w:val="008B2083"/>
    <w:rsid w:val="008C28CA"/>
    <w:rsid w:val="008F4A0F"/>
    <w:rsid w:val="00903887"/>
    <w:rsid w:val="00947E4A"/>
    <w:rsid w:val="009803B0"/>
    <w:rsid w:val="0098130D"/>
    <w:rsid w:val="009D36FA"/>
    <w:rsid w:val="00AE590E"/>
    <w:rsid w:val="00AE7D12"/>
    <w:rsid w:val="00B132BF"/>
    <w:rsid w:val="00B4387C"/>
    <w:rsid w:val="00B87BC5"/>
    <w:rsid w:val="00B95864"/>
    <w:rsid w:val="00BA1403"/>
    <w:rsid w:val="00BB34E9"/>
    <w:rsid w:val="00C059AC"/>
    <w:rsid w:val="00C56A91"/>
    <w:rsid w:val="00C8742E"/>
    <w:rsid w:val="00CC23DE"/>
    <w:rsid w:val="00CF605F"/>
    <w:rsid w:val="00D1588B"/>
    <w:rsid w:val="00DD7FC3"/>
    <w:rsid w:val="00E12091"/>
    <w:rsid w:val="00EA02C7"/>
    <w:rsid w:val="00EC60B4"/>
    <w:rsid w:val="00EF709B"/>
    <w:rsid w:val="00F42520"/>
    <w:rsid w:val="00FE0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k-M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DE934"/>
  <w15:chartTrackingRefBased/>
  <w15:docId w15:val="{16792C9D-79B6-4535-98F4-21B687BE0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mk-M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23DE"/>
    <w:pPr>
      <w:ind w:left="720"/>
      <w:contextualSpacing/>
    </w:pPr>
  </w:style>
  <w:style w:type="paragraph" w:customStyle="1" w:styleId="Default">
    <w:name w:val="Default"/>
    <w:rsid w:val="00CC23D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6A6D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47E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7E4A"/>
  </w:style>
  <w:style w:type="paragraph" w:styleId="Footer">
    <w:name w:val="footer"/>
    <w:basedOn w:val="Normal"/>
    <w:link w:val="FooterChar"/>
    <w:uiPriority w:val="99"/>
    <w:unhideWhenUsed/>
    <w:rsid w:val="00947E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E4A"/>
  </w:style>
  <w:style w:type="character" w:styleId="CommentReference">
    <w:name w:val="annotation reference"/>
    <w:basedOn w:val="DefaultParagraphFont"/>
    <w:uiPriority w:val="99"/>
    <w:semiHidden/>
    <w:unhideWhenUsed/>
    <w:rsid w:val="00947E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7E4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7E4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7E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7E4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7E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7E4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861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06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jana Marusic Kos</dc:creator>
  <cp:keywords/>
  <dc:description/>
  <cp:lastModifiedBy>Marijana Marusic Kos</cp:lastModifiedBy>
  <cp:revision>47</cp:revision>
  <dcterms:created xsi:type="dcterms:W3CDTF">2019-11-20T20:11:00Z</dcterms:created>
  <dcterms:modified xsi:type="dcterms:W3CDTF">2020-07-26T20:57:00Z</dcterms:modified>
</cp:coreProperties>
</file>